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20B1A" w14:textId="27A4A2C2" w:rsidR="001C75E6" w:rsidRPr="00390D1D" w:rsidRDefault="001D425D" w:rsidP="00231706">
      <w:pPr>
        <w:pStyle w:val="Nadpis1"/>
        <w:rPr>
          <w:lang w:val="cs-CZ"/>
        </w:rPr>
      </w:pPr>
      <w:r w:rsidRPr="00390D1D">
        <w:rPr>
          <w:rFonts w:ascii="Times New Roman" w:hAnsi="Times New Roman"/>
          <w:szCs w:val="22"/>
          <w:lang w:val="cs-CZ"/>
        </w:rPr>
        <w:t xml:space="preserve">Praha </w:t>
      </w:r>
      <w:r w:rsidR="00DD62BD" w:rsidRPr="00390D1D">
        <w:rPr>
          <w:rFonts w:ascii="Times New Roman" w:hAnsi="Times New Roman"/>
          <w:szCs w:val="22"/>
          <w:lang w:val="cs-CZ"/>
        </w:rPr>
        <w:t>1</w:t>
      </w:r>
      <w:r w:rsidR="00783925">
        <w:rPr>
          <w:rFonts w:ascii="Times New Roman" w:hAnsi="Times New Roman"/>
          <w:szCs w:val="22"/>
          <w:lang w:val="cs-CZ"/>
        </w:rPr>
        <w:t>7</w:t>
      </w:r>
      <w:r w:rsidRPr="00390D1D">
        <w:rPr>
          <w:rFonts w:ascii="Times New Roman" w:hAnsi="Times New Roman"/>
          <w:szCs w:val="22"/>
          <w:lang w:val="cs-CZ"/>
        </w:rPr>
        <w:t xml:space="preserve">. </w:t>
      </w:r>
      <w:r w:rsidR="00445138">
        <w:rPr>
          <w:rFonts w:ascii="Times New Roman" w:hAnsi="Times New Roman"/>
          <w:szCs w:val="22"/>
          <w:lang w:val="cs-CZ"/>
        </w:rPr>
        <w:t>července</w:t>
      </w:r>
      <w:r w:rsidR="005B1D99" w:rsidRPr="00390D1D">
        <w:rPr>
          <w:rFonts w:ascii="Times New Roman" w:hAnsi="Times New Roman"/>
          <w:szCs w:val="22"/>
          <w:lang w:val="cs-CZ"/>
        </w:rPr>
        <w:t xml:space="preserve"> </w:t>
      </w:r>
      <w:r w:rsidR="00415340" w:rsidRPr="00390D1D">
        <w:rPr>
          <w:rFonts w:ascii="Times New Roman" w:hAnsi="Times New Roman"/>
          <w:szCs w:val="22"/>
          <w:lang w:val="cs-CZ"/>
        </w:rPr>
        <w:t>202</w:t>
      </w:r>
      <w:r w:rsidR="00445138">
        <w:rPr>
          <w:rFonts w:ascii="Times New Roman" w:hAnsi="Times New Roman"/>
          <w:szCs w:val="22"/>
          <w:lang w:val="cs-CZ"/>
        </w:rPr>
        <w:t>4</w:t>
      </w:r>
      <w:r w:rsidR="00CC468C" w:rsidRPr="00390D1D">
        <w:rPr>
          <w:rFonts w:ascii="Times New Roman" w:hAnsi="Times New Roman"/>
          <w:szCs w:val="22"/>
          <w:lang w:val="cs-CZ"/>
        </w:rPr>
        <w:br/>
      </w:r>
    </w:p>
    <w:p w14:paraId="6359EF66" w14:textId="56210F98" w:rsidR="00C80426" w:rsidRPr="00445138" w:rsidRDefault="007A2027" w:rsidP="00DD62BD">
      <w:pPr>
        <w:pStyle w:val="Zhlav"/>
        <w:rPr>
          <w:rFonts w:ascii="Arial" w:hAnsi="Arial"/>
          <w:b/>
          <w:sz w:val="44"/>
          <w:szCs w:val="44"/>
          <w:lang w:val="cs-CZ"/>
        </w:rPr>
      </w:pPr>
      <w:r>
        <w:rPr>
          <w:rFonts w:ascii="Arial" w:hAnsi="Arial"/>
          <w:b/>
          <w:sz w:val="44"/>
          <w:szCs w:val="44"/>
          <w:lang w:val="cs-CZ"/>
        </w:rPr>
        <w:t>V</w:t>
      </w:r>
      <w:r w:rsidRPr="00445138">
        <w:rPr>
          <w:rFonts w:ascii="Arial" w:hAnsi="Arial"/>
          <w:b/>
          <w:sz w:val="44"/>
          <w:szCs w:val="44"/>
          <w:lang w:val="cs-CZ"/>
        </w:rPr>
        <w:t xml:space="preserve">šestranná fixní </w:t>
      </w:r>
      <w:r>
        <w:rPr>
          <w:rFonts w:ascii="Arial" w:hAnsi="Arial"/>
          <w:b/>
          <w:sz w:val="44"/>
          <w:szCs w:val="44"/>
          <w:lang w:val="cs-CZ"/>
        </w:rPr>
        <w:t>kamera</w:t>
      </w:r>
      <w:r w:rsidRPr="00445138">
        <w:rPr>
          <w:rFonts w:ascii="Arial" w:hAnsi="Arial"/>
          <w:b/>
          <w:sz w:val="44"/>
          <w:szCs w:val="44"/>
          <w:lang w:val="cs-CZ"/>
        </w:rPr>
        <w:t xml:space="preserve"> </w:t>
      </w:r>
      <w:r>
        <w:rPr>
          <w:rFonts w:ascii="Arial" w:hAnsi="Arial"/>
          <w:b/>
          <w:sz w:val="44"/>
          <w:szCs w:val="44"/>
          <w:lang w:val="cs-CZ"/>
        </w:rPr>
        <w:t xml:space="preserve">řady Q18 nabízí dosud nejvyšší rozlišení v portfoliu Axis </w:t>
      </w:r>
    </w:p>
    <w:p w14:paraId="1F1444A8" w14:textId="2BC6FCA2" w:rsidR="00445138" w:rsidRPr="00445138" w:rsidRDefault="00BD176B" w:rsidP="00445138">
      <w:pPr>
        <w:pStyle w:val="Zhlav"/>
        <w:rPr>
          <w:b/>
          <w:bCs/>
          <w:lang w:val="cs-CZ"/>
        </w:rPr>
      </w:pPr>
      <w:r w:rsidRPr="00390D1D">
        <w:rPr>
          <w:rFonts w:ascii="Arial" w:hAnsi="Arial" w:cs="Arial"/>
          <w:b/>
          <w:color w:val="FF0000"/>
          <w:sz w:val="36"/>
          <w:szCs w:val="36"/>
          <w:lang w:val="cs-CZ"/>
        </w:rPr>
        <w:br/>
      </w:r>
      <w:r w:rsidRPr="00390D1D">
        <w:rPr>
          <w:b/>
          <w:bCs/>
          <w:lang w:val="cs-CZ"/>
        </w:rPr>
        <w:t>Společnost Axis Communications představuje nov</w:t>
      </w:r>
      <w:r w:rsidR="00445138">
        <w:rPr>
          <w:b/>
          <w:bCs/>
          <w:lang w:val="cs-CZ"/>
        </w:rPr>
        <w:t xml:space="preserve">inku ve své </w:t>
      </w:r>
      <w:r w:rsidRPr="00390D1D">
        <w:rPr>
          <w:b/>
          <w:bCs/>
          <w:lang w:val="cs-CZ"/>
        </w:rPr>
        <w:t>řad</w:t>
      </w:r>
      <w:r w:rsidR="00445138">
        <w:rPr>
          <w:b/>
          <w:bCs/>
          <w:lang w:val="cs-CZ"/>
        </w:rPr>
        <w:t>ě</w:t>
      </w:r>
      <w:r w:rsidRPr="00390D1D">
        <w:rPr>
          <w:b/>
          <w:bCs/>
          <w:lang w:val="cs-CZ"/>
        </w:rPr>
        <w:t xml:space="preserve"> </w:t>
      </w:r>
      <w:r w:rsidR="00DE7468">
        <w:rPr>
          <w:b/>
          <w:bCs/>
          <w:lang w:val="cs-CZ"/>
        </w:rPr>
        <w:t>fixních</w:t>
      </w:r>
      <w:r w:rsidRPr="00390D1D">
        <w:rPr>
          <w:b/>
          <w:bCs/>
          <w:lang w:val="cs-CZ"/>
        </w:rPr>
        <w:t xml:space="preserve"> kamer </w:t>
      </w:r>
      <w:r w:rsidR="007A2027">
        <w:rPr>
          <w:b/>
          <w:bCs/>
          <w:lang w:val="cs-CZ"/>
        </w:rPr>
        <w:t>s</w:t>
      </w:r>
      <w:r w:rsidR="00445138">
        <w:rPr>
          <w:b/>
          <w:bCs/>
          <w:lang w:val="cs-CZ"/>
        </w:rPr>
        <w:t xml:space="preserve"> tzv. </w:t>
      </w:r>
      <w:r w:rsidR="0064473C">
        <w:rPr>
          <w:b/>
          <w:bCs/>
          <w:lang w:val="cs-CZ"/>
        </w:rPr>
        <w:t>„</w:t>
      </w:r>
      <w:r w:rsidRPr="00390D1D">
        <w:rPr>
          <w:b/>
          <w:bCs/>
          <w:lang w:val="cs-CZ"/>
        </w:rPr>
        <w:t>bullet</w:t>
      </w:r>
      <w:r w:rsidR="0064473C">
        <w:rPr>
          <w:b/>
          <w:bCs/>
          <w:lang w:val="cs-CZ"/>
        </w:rPr>
        <w:t>“</w:t>
      </w:r>
      <w:r w:rsidRPr="00390D1D">
        <w:rPr>
          <w:b/>
          <w:bCs/>
          <w:lang w:val="cs-CZ"/>
        </w:rPr>
        <w:t xml:space="preserve"> design</w:t>
      </w:r>
      <w:r w:rsidR="007A2027">
        <w:rPr>
          <w:b/>
          <w:bCs/>
          <w:lang w:val="cs-CZ"/>
        </w:rPr>
        <w:t>em.</w:t>
      </w:r>
      <w:r w:rsidRPr="00390D1D">
        <w:rPr>
          <w:b/>
          <w:bCs/>
          <w:lang w:val="cs-CZ"/>
        </w:rPr>
        <w:t xml:space="preserve"> AXIS Q18</w:t>
      </w:r>
      <w:r w:rsidR="00445138">
        <w:rPr>
          <w:b/>
          <w:bCs/>
          <w:lang w:val="cs-CZ"/>
        </w:rPr>
        <w:t>09-LE</w:t>
      </w:r>
      <w:r w:rsidR="007A2027">
        <w:rPr>
          <w:b/>
          <w:bCs/>
          <w:lang w:val="cs-CZ"/>
        </w:rPr>
        <w:t xml:space="preserve"> </w:t>
      </w:r>
      <w:r w:rsidR="00445138" w:rsidRPr="00445138">
        <w:rPr>
          <w:b/>
          <w:bCs/>
          <w:lang w:val="cs-CZ"/>
        </w:rPr>
        <w:t xml:space="preserve">nabízí </w:t>
      </w:r>
      <w:r w:rsidR="007A2027">
        <w:rPr>
          <w:b/>
          <w:bCs/>
          <w:lang w:val="cs-CZ"/>
        </w:rPr>
        <w:t xml:space="preserve">nejvyšší rozlišení </w:t>
      </w:r>
      <w:r w:rsidR="00445138" w:rsidRPr="00445138">
        <w:rPr>
          <w:b/>
          <w:bCs/>
          <w:lang w:val="cs-CZ"/>
        </w:rPr>
        <w:t xml:space="preserve">a vynikající forenzní </w:t>
      </w:r>
      <w:r w:rsidR="00445138">
        <w:rPr>
          <w:b/>
          <w:bCs/>
          <w:lang w:val="cs-CZ"/>
        </w:rPr>
        <w:t>kvalitu obrazu</w:t>
      </w:r>
      <w:r w:rsidR="00445138" w:rsidRPr="00445138">
        <w:rPr>
          <w:b/>
          <w:bCs/>
          <w:lang w:val="cs-CZ"/>
        </w:rPr>
        <w:t>. Tato venkovní kamera je vybaven</w:t>
      </w:r>
      <w:r w:rsidR="007A2027">
        <w:rPr>
          <w:b/>
          <w:bCs/>
          <w:lang w:val="cs-CZ"/>
        </w:rPr>
        <w:t>á</w:t>
      </w:r>
      <w:r w:rsidR="00445138" w:rsidRPr="00445138">
        <w:rPr>
          <w:b/>
          <w:bCs/>
          <w:lang w:val="cs-CZ"/>
        </w:rPr>
        <w:t xml:space="preserve"> individuálně nastavitelným teleobjektivem, který je ideální pro monitorování na dlouhé vzdálenosti a poskytuje mimořádně vysokou hustotu pixelů</w:t>
      </w:r>
      <w:r w:rsidR="00445138">
        <w:rPr>
          <w:b/>
          <w:bCs/>
          <w:lang w:val="cs-CZ"/>
        </w:rPr>
        <w:t xml:space="preserve"> </w:t>
      </w:r>
      <w:r w:rsidR="006C18A0">
        <w:rPr>
          <w:b/>
          <w:bCs/>
          <w:lang w:val="cs-CZ"/>
        </w:rPr>
        <w:t>pro</w:t>
      </w:r>
      <w:r w:rsidR="00445138">
        <w:rPr>
          <w:b/>
          <w:bCs/>
          <w:lang w:val="cs-CZ"/>
        </w:rPr>
        <w:t xml:space="preserve"> extrémní </w:t>
      </w:r>
      <w:r w:rsidR="006C18A0">
        <w:rPr>
          <w:b/>
          <w:bCs/>
          <w:lang w:val="cs-CZ"/>
        </w:rPr>
        <w:t xml:space="preserve">obrazové </w:t>
      </w:r>
      <w:r w:rsidR="00445138">
        <w:rPr>
          <w:b/>
          <w:bCs/>
          <w:lang w:val="cs-CZ"/>
        </w:rPr>
        <w:t>detaily</w:t>
      </w:r>
      <w:r w:rsidR="00445138" w:rsidRPr="00445138">
        <w:rPr>
          <w:b/>
          <w:bCs/>
          <w:lang w:val="cs-CZ"/>
        </w:rPr>
        <w:t xml:space="preserve">. </w:t>
      </w:r>
    </w:p>
    <w:p w14:paraId="58118404" w14:textId="227801F0" w:rsidR="00DD62BD" w:rsidRPr="00390D1D" w:rsidRDefault="00DD62BD" w:rsidP="00807B81">
      <w:pPr>
        <w:shd w:val="clear" w:color="auto" w:fill="FFFFFF"/>
        <w:tabs>
          <w:tab w:val="left" w:pos="3327"/>
        </w:tabs>
        <w:rPr>
          <w:b/>
          <w:bCs/>
          <w:lang w:val="cs-CZ"/>
        </w:rPr>
      </w:pPr>
    </w:p>
    <w:p w14:paraId="00AFCF33" w14:textId="7B39C07E" w:rsidR="00EC0094" w:rsidRPr="00783925" w:rsidRDefault="005F6D09" w:rsidP="00DC7DA9">
      <w:pPr>
        <w:shd w:val="clear" w:color="auto" w:fill="FFFFFF"/>
        <w:tabs>
          <w:tab w:val="left" w:pos="3327"/>
        </w:tabs>
        <w:rPr>
          <w:lang w:val="cs-CZ"/>
        </w:rPr>
      </w:pPr>
      <w:r w:rsidRPr="00390D1D">
        <w:rPr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77229F72">
                <wp:simplePos x="0" y="0"/>
                <wp:positionH relativeFrom="margin">
                  <wp:posOffset>2470785</wp:posOffset>
                </wp:positionH>
                <wp:positionV relativeFrom="paragraph">
                  <wp:posOffset>2379980</wp:posOffset>
                </wp:positionV>
                <wp:extent cx="3308985" cy="859790"/>
                <wp:effectExtent l="0" t="0" r="5715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8985" cy="859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189FA9DF" w:rsidR="00415E4B" w:rsidRPr="00415E4B" w:rsidRDefault="005F6D09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5F6D0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Extrémní detaily i na velké vzdálenosti s novou fixní kamerou Axis série Q18. Bulletka AXIS Q1809-LE, která nabízí extrémně vysokou hustotu pixelů, je vhodná pro pokrytí rozsáhlých prostor, kde zajistí velice detailní záběry vhodné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také</w:t>
                            </w:r>
                            <w:r w:rsidRPr="005F6D0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k účelům forenzní identifikace na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extra </w:t>
                            </w:r>
                            <w:r w:rsidRPr="005F6D0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velké vzdálenost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margin-left:194.55pt;margin-top:187.4pt;width:260.55pt;height:67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" fillcolor="white [3201]" stroked="f" strokeweight=".5pt">
                <v:textbox>
                  <w:txbxContent>
                    <w:p w14:paraId="546A7BA1" w14:textId="189FA9DF" w:rsidR="00415E4B" w:rsidRPr="00415E4B" w:rsidRDefault="005F6D09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5F6D0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Extrémní detaily i na velké vzdálenosti s novou fixní kamerou Axis série Q18. Bulletka AXIS Q1809-LE, která nabízí extrémně vysokou hustotu pixelů, je vhodná pro pokrytí rozsáhlých prostor, kde zajistí velice detailní záběry vhodné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také</w:t>
                      </w:r>
                      <w:r w:rsidRPr="005F6D0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k účelům forenzní identifikace na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extra </w:t>
                      </w:r>
                      <w:r w:rsidRPr="005F6D0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velké vzdálenosti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5CEF55A" wp14:editId="4A1B28E2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3206750" cy="2402840"/>
            <wp:effectExtent l="0" t="0" r="0" b="0"/>
            <wp:wrapSquare wrapText="bothSides"/>
            <wp:docPr id="6" name="Obrázok 6" descr="Camera looking left with sports arena in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mera looking left with sports arena in backgroun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138" w:rsidRPr="00783925">
        <w:rPr>
          <w:lang w:val="cs-CZ"/>
        </w:rPr>
        <w:t>Bullet kamera AXIS Q1809-LE nabízí rozlišení až 41 MPx (7 424×5 568 pixelů) při 15 snímcích za sekundu nebo 8K rozlišení při až 30 snímcích za sekundu</w:t>
      </w:r>
      <w:r w:rsidR="007A2027" w:rsidRPr="00783925">
        <w:rPr>
          <w:lang w:val="cs-CZ"/>
        </w:rPr>
        <w:t xml:space="preserve"> – zároveň však d</w:t>
      </w:r>
      <w:r w:rsidR="00F73677" w:rsidRPr="00783925">
        <w:rPr>
          <w:lang w:val="cs-CZ"/>
        </w:rPr>
        <w:t xml:space="preserve">íky technologii Axis </w:t>
      </w:r>
      <w:hyperlink r:id="rId14" w:anchor="zipstream" w:history="1">
        <w:r w:rsidR="00F73677" w:rsidRPr="00783925">
          <w:rPr>
            <w:rStyle w:val="Hypertextovodkaz"/>
            <w:b/>
            <w:bCs/>
            <w:lang w:val="cs-CZ"/>
          </w:rPr>
          <w:t>Zipstream</w:t>
        </w:r>
      </w:hyperlink>
      <w:r w:rsidR="00F73677" w:rsidRPr="00783925">
        <w:rPr>
          <w:lang w:val="cs-CZ"/>
        </w:rPr>
        <w:t xml:space="preserve"> s kodekem H.264/H.265 výrazně snižuje nároky na šířku pásma a velikost úložiště. V</w:t>
      </w:r>
      <w:r w:rsidR="00445138" w:rsidRPr="00783925">
        <w:rPr>
          <w:lang w:val="cs-CZ"/>
        </w:rPr>
        <w:t>ybaven</w:t>
      </w:r>
      <w:r w:rsidR="007A2027" w:rsidRPr="00783925">
        <w:rPr>
          <w:lang w:val="cs-CZ"/>
        </w:rPr>
        <w:t>á</w:t>
      </w:r>
      <w:r w:rsidR="00445138" w:rsidRPr="00783925">
        <w:rPr>
          <w:lang w:val="cs-CZ"/>
        </w:rPr>
        <w:t xml:space="preserve"> </w:t>
      </w:r>
      <w:r w:rsidR="00F73677" w:rsidRPr="00783925">
        <w:rPr>
          <w:lang w:val="cs-CZ"/>
        </w:rPr>
        <w:t xml:space="preserve">je </w:t>
      </w:r>
      <w:r w:rsidR="00445138" w:rsidRPr="00783925">
        <w:rPr>
          <w:lang w:val="cs-CZ"/>
        </w:rPr>
        <w:t xml:space="preserve">4/3″ obrazovým </w:t>
      </w:r>
      <w:r w:rsidR="00783925" w:rsidRPr="00783925">
        <w:rPr>
          <w:lang w:val="cs-CZ"/>
        </w:rPr>
        <w:t>senzorem</w:t>
      </w:r>
      <w:r w:rsidR="00783925" w:rsidRPr="00783925">
        <w:rPr>
          <w:lang w:val="cs-CZ"/>
        </w:rPr>
        <w:t xml:space="preserve"> </w:t>
      </w:r>
      <w:r w:rsidR="00445138" w:rsidRPr="00783925">
        <w:rPr>
          <w:lang w:val="cs-CZ"/>
        </w:rPr>
        <w:t xml:space="preserve">pro výjimečný výkon </w:t>
      </w:r>
      <w:r w:rsidR="00EA30E8" w:rsidRPr="00783925">
        <w:rPr>
          <w:lang w:val="cs-CZ"/>
        </w:rPr>
        <w:t xml:space="preserve">i </w:t>
      </w:r>
      <w:r w:rsidR="00445138" w:rsidRPr="00783925">
        <w:rPr>
          <w:lang w:val="cs-CZ"/>
        </w:rPr>
        <w:t>při slabém osvětlení</w:t>
      </w:r>
      <w:r w:rsidR="00EA30E8" w:rsidRPr="00783925">
        <w:rPr>
          <w:lang w:val="cs-CZ"/>
        </w:rPr>
        <w:t xml:space="preserve"> a díky funkcím </w:t>
      </w:r>
      <w:hyperlink r:id="rId15" w:tgtFrame="_blank" w:history="1">
        <w:r w:rsidR="00EA30E8" w:rsidRPr="00783925">
          <w:rPr>
            <w:rStyle w:val="Hypertextovodkaz"/>
            <w:b/>
            <w:bCs/>
            <w:lang w:val="cs-CZ"/>
          </w:rPr>
          <w:t>Lightfinder 2.0</w:t>
        </w:r>
      </w:hyperlink>
      <w:r w:rsidR="00EA30E8" w:rsidRPr="00783925">
        <w:rPr>
          <w:lang w:val="cs-CZ"/>
        </w:rPr>
        <w:t xml:space="preserve"> a </w:t>
      </w:r>
      <w:hyperlink r:id="rId16" w:tgtFrame="_blank" w:history="1">
        <w:r w:rsidR="00EA30E8" w:rsidRPr="00783925">
          <w:rPr>
            <w:rStyle w:val="Hypertextovodkaz"/>
            <w:b/>
            <w:bCs/>
            <w:lang w:val="cs-CZ"/>
          </w:rPr>
          <w:t>Forensic WDR</w:t>
        </w:r>
      </w:hyperlink>
      <w:r w:rsidR="00EA30E8" w:rsidRPr="00783925">
        <w:rPr>
          <w:lang w:val="cs-CZ"/>
        </w:rPr>
        <w:t xml:space="preserve"> poskytuj</w:t>
      </w:r>
      <w:r w:rsidR="00F73677" w:rsidRPr="00783925">
        <w:rPr>
          <w:lang w:val="cs-CZ"/>
        </w:rPr>
        <w:t>e</w:t>
      </w:r>
      <w:r w:rsidR="00EA30E8" w:rsidRPr="00783925">
        <w:rPr>
          <w:lang w:val="cs-CZ"/>
        </w:rPr>
        <w:t xml:space="preserve"> věrné barvy a skvělé detaily i v těch nejnáročnějších světelných podmínkách nebo téměř v</w:t>
      </w:r>
      <w:r w:rsidR="00F73677" w:rsidRPr="00783925">
        <w:rPr>
          <w:lang w:val="cs-CZ"/>
        </w:rPr>
        <w:t xml:space="preserve"> úplné</w:t>
      </w:r>
      <w:r w:rsidR="00EA30E8" w:rsidRPr="00783925">
        <w:rPr>
          <w:lang w:val="cs-CZ"/>
        </w:rPr>
        <w:t xml:space="preserve"> tmě. </w:t>
      </w:r>
      <w:r w:rsidR="007A2027" w:rsidRPr="00783925">
        <w:rPr>
          <w:lang w:val="cs-CZ"/>
        </w:rPr>
        <w:t>N</w:t>
      </w:r>
      <w:r w:rsidR="00EA30E8" w:rsidRPr="00783925">
        <w:rPr>
          <w:lang w:val="cs-CZ"/>
        </w:rPr>
        <w:t xml:space="preserve">astavitelný </w:t>
      </w:r>
      <w:r w:rsidR="00445138" w:rsidRPr="00783925">
        <w:rPr>
          <w:lang w:val="cs-CZ"/>
        </w:rPr>
        <w:t xml:space="preserve">teleobjektiv Canon </w:t>
      </w:r>
      <w:r w:rsidR="007A2027" w:rsidRPr="00783925">
        <w:rPr>
          <w:lang w:val="cs-CZ"/>
        </w:rPr>
        <w:t xml:space="preserve">s ohniskovou vzdáleností </w:t>
      </w:r>
      <w:r w:rsidR="00445138" w:rsidRPr="00783925">
        <w:rPr>
          <w:lang w:val="cs-CZ"/>
        </w:rPr>
        <w:t xml:space="preserve">50–150 mm a horizontálním zorným polem </w:t>
      </w:r>
      <w:r w:rsidR="00EA30E8" w:rsidRPr="00783925">
        <w:rPr>
          <w:lang w:val="cs-CZ"/>
        </w:rPr>
        <w:t xml:space="preserve">v rozsahu od </w:t>
      </w:r>
      <w:r w:rsidR="00445138" w:rsidRPr="00783925">
        <w:rPr>
          <w:lang w:val="cs-CZ"/>
        </w:rPr>
        <w:t xml:space="preserve">21° </w:t>
      </w:r>
      <w:r w:rsidR="00EA30E8" w:rsidRPr="00783925">
        <w:rPr>
          <w:lang w:val="cs-CZ"/>
        </w:rPr>
        <w:t xml:space="preserve">do </w:t>
      </w:r>
      <w:r w:rsidR="00445138" w:rsidRPr="00783925">
        <w:rPr>
          <w:lang w:val="cs-CZ"/>
        </w:rPr>
        <w:t xml:space="preserve">7° nabízí extrémní detaily </w:t>
      </w:r>
      <w:r w:rsidR="00F73677" w:rsidRPr="00783925">
        <w:rPr>
          <w:lang w:val="cs-CZ"/>
        </w:rPr>
        <w:t xml:space="preserve">i </w:t>
      </w:r>
      <w:r w:rsidR="00445138" w:rsidRPr="00783925">
        <w:rPr>
          <w:lang w:val="cs-CZ"/>
        </w:rPr>
        <w:t xml:space="preserve">na velké vzdálenosti. </w:t>
      </w:r>
      <w:r w:rsidR="00EA30E8" w:rsidRPr="00783925">
        <w:rPr>
          <w:lang w:val="cs-CZ"/>
        </w:rPr>
        <w:t xml:space="preserve">Vysoké rozlišení, </w:t>
      </w:r>
      <w:hyperlink r:id="rId17" w:tgtFrame="_blank" w:history="1">
        <w:r w:rsidR="00EA30E8" w:rsidRPr="00783925">
          <w:rPr>
            <w:rStyle w:val="Hypertextovodkaz"/>
            <w:b/>
            <w:bCs/>
            <w:lang w:val="cs-CZ"/>
          </w:rPr>
          <w:t>elektronická stabilizace obrazu (EIS)</w:t>
        </w:r>
      </w:hyperlink>
      <w:r w:rsidR="00EA30E8" w:rsidRPr="00783925">
        <w:rPr>
          <w:lang w:val="cs-CZ"/>
        </w:rPr>
        <w:t xml:space="preserve"> pro plynulý záznam v situacích, kdy je kamera vystavena vibracím, a </w:t>
      </w:r>
      <w:r w:rsidR="00445138" w:rsidRPr="00783925">
        <w:rPr>
          <w:lang w:val="cs-CZ"/>
        </w:rPr>
        <w:t>3× zoom j</w:t>
      </w:r>
      <w:r w:rsidR="00EA30E8" w:rsidRPr="00783925">
        <w:rPr>
          <w:lang w:val="cs-CZ"/>
        </w:rPr>
        <w:t xml:space="preserve">sou </w:t>
      </w:r>
      <w:r w:rsidR="00445138" w:rsidRPr="00783925">
        <w:rPr>
          <w:lang w:val="cs-CZ"/>
        </w:rPr>
        <w:t xml:space="preserve">ideální také pro účely </w:t>
      </w:r>
      <w:r w:rsidR="00EA30E8" w:rsidRPr="00783925">
        <w:rPr>
          <w:lang w:val="cs-CZ"/>
        </w:rPr>
        <w:t xml:space="preserve">přesné </w:t>
      </w:r>
      <w:r w:rsidR="00445138" w:rsidRPr="00783925">
        <w:rPr>
          <w:lang w:val="cs-CZ"/>
        </w:rPr>
        <w:t>identifikace například ve sportovních arénách</w:t>
      </w:r>
      <w:r w:rsidR="00EA30E8" w:rsidRPr="00783925">
        <w:rPr>
          <w:lang w:val="cs-CZ"/>
        </w:rPr>
        <w:t xml:space="preserve">, </w:t>
      </w:r>
      <w:r w:rsidR="00F73677" w:rsidRPr="00783925">
        <w:rPr>
          <w:lang w:val="cs-CZ"/>
        </w:rPr>
        <w:t xml:space="preserve">na </w:t>
      </w:r>
      <w:r w:rsidR="00EA30E8" w:rsidRPr="00783925">
        <w:rPr>
          <w:lang w:val="cs-CZ"/>
        </w:rPr>
        <w:t>obrovských plochách parkoviš</w:t>
      </w:r>
      <w:r w:rsidR="007A2027" w:rsidRPr="00783925">
        <w:rPr>
          <w:lang w:val="cs-CZ"/>
        </w:rPr>
        <w:t>ť</w:t>
      </w:r>
      <w:r w:rsidR="00F73677" w:rsidRPr="00783925">
        <w:rPr>
          <w:lang w:val="cs-CZ"/>
        </w:rPr>
        <w:t xml:space="preserve"> nebo veřejných prostor ve městech.</w:t>
      </w:r>
      <w:r w:rsidR="00445138" w:rsidRPr="00783925">
        <w:rPr>
          <w:lang w:val="cs-CZ"/>
        </w:rPr>
        <w:t xml:space="preserve"> </w:t>
      </w:r>
    </w:p>
    <w:p w14:paraId="114A0A27" w14:textId="684D69F1" w:rsidR="00DA5A93" w:rsidRPr="00783925" w:rsidRDefault="00DA5A93" w:rsidP="00DC7DA9">
      <w:pPr>
        <w:shd w:val="clear" w:color="auto" w:fill="FFFFFF"/>
        <w:tabs>
          <w:tab w:val="left" w:pos="3327"/>
        </w:tabs>
        <w:rPr>
          <w:lang w:val="cs-CZ"/>
        </w:rPr>
      </w:pPr>
    </w:p>
    <w:p w14:paraId="6C6DED20" w14:textId="7064A50C" w:rsidR="00CB4D39" w:rsidRPr="00783925" w:rsidRDefault="00F73677" w:rsidP="00CB4D39">
      <w:pPr>
        <w:rPr>
          <w:b/>
          <w:bCs/>
          <w:lang w:val="cs-CZ"/>
        </w:rPr>
      </w:pPr>
      <w:r w:rsidRPr="00783925">
        <w:rPr>
          <w:b/>
          <w:bCs/>
          <w:lang w:val="cs-CZ"/>
        </w:rPr>
        <w:t>K</w:t>
      </w:r>
      <w:r w:rsidR="00DE7468" w:rsidRPr="00783925">
        <w:rPr>
          <w:b/>
          <w:bCs/>
          <w:lang w:val="cs-CZ"/>
        </w:rPr>
        <w:t>yberneticky zabezpečen</w:t>
      </w:r>
      <w:r w:rsidRPr="00783925">
        <w:rPr>
          <w:b/>
          <w:bCs/>
          <w:lang w:val="cs-CZ"/>
        </w:rPr>
        <w:t>á</w:t>
      </w:r>
    </w:p>
    <w:p w14:paraId="4AA839DC" w14:textId="77777777" w:rsidR="00CB4D39" w:rsidRPr="00783925" w:rsidRDefault="00CB4D39" w:rsidP="00CB4D39">
      <w:pPr>
        <w:rPr>
          <w:lang w:val="cs-CZ"/>
        </w:rPr>
      </w:pPr>
    </w:p>
    <w:p w14:paraId="6592DB4B" w14:textId="4D2888CA" w:rsidR="00650B7D" w:rsidRPr="00783925" w:rsidRDefault="00F73677" w:rsidP="00650B7D">
      <w:pPr>
        <w:rPr>
          <w:lang w:val="cs-CZ"/>
        </w:rPr>
      </w:pPr>
      <w:r w:rsidRPr="00783925">
        <w:rPr>
          <w:lang w:val="cs-CZ"/>
        </w:rPr>
        <w:t xml:space="preserve">Tato výkonná kamera </w:t>
      </w:r>
      <w:r w:rsidR="00D85669" w:rsidRPr="00783925">
        <w:rPr>
          <w:lang w:val="cs-CZ"/>
        </w:rPr>
        <w:t>je robustní a je připravená</w:t>
      </w:r>
      <w:r w:rsidRPr="00783925">
        <w:rPr>
          <w:lang w:val="cs-CZ"/>
        </w:rPr>
        <w:t xml:space="preserve"> k okamžitému používání</w:t>
      </w:r>
      <w:r w:rsidR="00D85669" w:rsidRPr="00783925">
        <w:rPr>
          <w:lang w:val="cs-CZ"/>
        </w:rPr>
        <w:t xml:space="preserve"> pro venkovní použití.</w:t>
      </w:r>
      <w:r w:rsidRPr="00783925">
        <w:rPr>
          <w:lang w:val="cs-CZ"/>
        </w:rPr>
        <w:t xml:space="preserve"> </w:t>
      </w:r>
      <w:r w:rsidR="00D85669" w:rsidRPr="00783925">
        <w:rPr>
          <w:lang w:val="cs-CZ"/>
        </w:rPr>
        <w:t xml:space="preserve">Má krytí IP66-, IP67-, </w:t>
      </w:r>
      <w:proofErr w:type="gramStart"/>
      <w:r w:rsidR="00D85669" w:rsidRPr="00783925">
        <w:rPr>
          <w:lang w:val="cs-CZ"/>
        </w:rPr>
        <w:t>IK10- a</w:t>
      </w:r>
      <w:proofErr w:type="gramEnd"/>
      <w:r w:rsidR="00D85669" w:rsidRPr="00783925">
        <w:rPr>
          <w:lang w:val="cs-CZ"/>
        </w:rPr>
        <w:t xml:space="preserve"> NEMA 4X a zvládne teploty v rozmezí od -40 °C až do 55 °C (-40 °F až 131 °F). </w:t>
      </w:r>
      <w:r w:rsidRPr="00783925">
        <w:rPr>
          <w:lang w:val="cs-CZ"/>
        </w:rPr>
        <w:t xml:space="preserve">Dodává se s montážním ramenem pro snadnou instalaci a prostorná zadní skříňka zajišťuje bezpečné vedení kabelů. </w:t>
      </w:r>
      <w:r w:rsidR="00D85669" w:rsidRPr="00783925">
        <w:rPr>
          <w:lang w:val="cs-CZ"/>
        </w:rPr>
        <w:t>PoE připojení umožňuje napájet kameru jediným datovým kabelem, co</w:t>
      </w:r>
      <w:r w:rsidR="007A2027" w:rsidRPr="00783925">
        <w:rPr>
          <w:lang w:val="cs-CZ"/>
        </w:rPr>
        <w:t>ž</w:t>
      </w:r>
      <w:r w:rsidR="00D85669" w:rsidRPr="00783925">
        <w:rPr>
          <w:lang w:val="cs-CZ"/>
        </w:rPr>
        <w:t xml:space="preserve"> usnadní fyzickou instalaci. </w:t>
      </w:r>
      <w:r w:rsidRPr="00783925">
        <w:rPr>
          <w:lang w:val="cs-CZ"/>
        </w:rPr>
        <w:t>Pro</w:t>
      </w:r>
      <w:r w:rsidR="000E42BA" w:rsidRPr="00783925">
        <w:rPr>
          <w:lang w:val="cs-CZ"/>
        </w:rPr>
        <w:t xml:space="preserve"> </w:t>
      </w:r>
      <w:r w:rsidR="00650B7D" w:rsidRPr="00783925">
        <w:rPr>
          <w:lang w:val="cs-CZ"/>
        </w:rPr>
        <w:t xml:space="preserve">zabezpečení neoprávněného přístupu a </w:t>
      </w:r>
      <w:r w:rsidRPr="00783925">
        <w:rPr>
          <w:lang w:val="cs-CZ"/>
        </w:rPr>
        <w:t xml:space="preserve">k </w:t>
      </w:r>
      <w:r w:rsidR="000E42BA" w:rsidRPr="00783925">
        <w:rPr>
          <w:lang w:val="cs-CZ"/>
        </w:rPr>
        <w:t xml:space="preserve">ochraně </w:t>
      </w:r>
      <w:hyperlink r:id="rId18" w:anchor="cybersecurity" w:history="1">
        <w:r w:rsidR="00D23AA5" w:rsidRPr="00783925">
          <w:rPr>
            <w:rStyle w:val="Hypertextovodkaz"/>
            <w:b/>
            <w:bCs/>
            <w:lang w:val="cs-CZ"/>
          </w:rPr>
          <w:t>kybernetické bezpečnosti</w:t>
        </w:r>
      </w:hyperlink>
      <w:r w:rsidR="00650B7D" w:rsidRPr="00783925">
        <w:rPr>
          <w:lang w:val="cs-CZ"/>
        </w:rPr>
        <w:t xml:space="preserve"> je </w:t>
      </w:r>
      <w:r w:rsidRPr="00783925">
        <w:rPr>
          <w:lang w:val="cs-CZ"/>
        </w:rPr>
        <w:t xml:space="preserve">zde </w:t>
      </w:r>
      <w:r w:rsidR="00650B7D" w:rsidRPr="00783925">
        <w:rPr>
          <w:lang w:val="cs-CZ"/>
        </w:rPr>
        <w:t xml:space="preserve">k dispozici </w:t>
      </w:r>
      <w:r w:rsidR="00D85669" w:rsidRPr="00783925">
        <w:rPr>
          <w:lang w:val="cs-CZ"/>
        </w:rPr>
        <w:t xml:space="preserve">pro Axis </w:t>
      </w:r>
      <w:r w:rsidR="007A2027" w:rsidRPr="00783925">
        <w:rPr>
          <w:lang w:val="cs-CZ"/>
        </w:rPr>
        <w:t xml:space="preserve">již </w:t>
      </w:r>
      <w:r w:rsidR="00D85669" w:rsidRPr="00783925">
        <w:rPr>
          <w:lang w:val="cs-CZ"/>
        </w:rPr>
        <w:t xml:space="preserve">standardní </w:t>
      </w:r>
      <w:r w:rsidR="00650B7D" w:rsidRPr="00783925">
        <w:rPr>
          <w:lang w:val="cs-CZ"/>
        </w:rPr>
        <w:t xml:space="preserve">pokročilá hardwarová platforma </w:t>
      </w:r>
      <w:hyperlink r:id="rId19" w:anchor="axis-edge-vault" w:history="1">
        <w:r w:rsidRPr="00783925">
          <w:rPr>
            <w:rStyle w:val="Hypertextovodkaz"/>
            <w:b/>
            <w:bCs/>
            <w:lang w:val="cs-CZ"/>
          </w:rPr>
          <w:t>AXIS Edge Vault</w:t>
        </w:r>
      </w:hyperlink>
      <w:r w:rsidR="00650B7D" w:rsidRPr="00783925">
        <w:rPr>
          <w:lang w:val="cs-CZ"/>
        </w:rPr>
        <w:t>, která chrání integritu zařízení přímo od výroby a zajišťuje ochranu systému jako celku.</w:t>
      </w:r>
    </w:p>
    <w:p w14:paraId="76997DBF" w14:textId="77777777" w:rsidR="00650B7D" w:rsidRPr="00783925" w:rsidRDefault="00650B7D" w:rsidP="00650B7D">
      <w:pPr>
        <w:rPr>
          <w:lang w:val="cs-CZ"/>
        </w:rPr>
      </w:pPr>
    </w:p>
    <w:p w14:paraId="67BEE1D3" w14:textId="2CAC7024" w:rsidR="00BE592B" w:rsidRPr="00783925" w:rsidRDefault="00BE592B" w:rsidP="00BE592B">
      <w:pPr>
        <w:jc w:val="both"/>
        <w:rPr>
          <w:b/>
          <w:bCs/>
          <w:iCs/>
          <w:lang w:val="cs-CZ"/>
        </w:rPr>
      </w:pPr>
      <w:r w:rsidRPr="00783925">
        <w:rPr>
          <w:b/>
          <w:bCs/>
          <w:iCs/>
          <w:lang w:val="cs-CZ"/>
        </w:rPr>
        <w:t xml:space="preserve">Mezi klíčové vlastnosti </w:t>
      </w:r>
      <w:r w:rsidR="00D23AA5" w:rsidRPr="00783925">
        <w:rPr>
          <w:b/>
          <w:bCs/>
          <w:iCs/>
          <w:lang w:val="cs-CZ"/>
        </w:rPr>
        <w:t>AXIS Q180</w:t>
      </w:r>
      <w:r w:rsidR="00D85669" w:rsidRPr="00783925">
        <w:rPr>
          <w:b/>
          <w:bCs/>
          <w:iCs/>
          <w:lang w:val="cs-CZ"/>
        </w:rPr>
        <w:t>9</w:t>
      </w:r>
      <w:r w:rsidR="00D23AA5" w:rsidRPr="00783925">
        <w:rPr>
          <w:b/>
          <w:bCs/>
          <w:iCs/>
          <w:lang w:val="cs-CZ"/>
        </w:rPr>
        <w:t xml:space="preserve">-LE </w:t>
      </w:r>
      <w:r w:rsidRPr="00783925">
        <w:rPr>
          <w:b/>
          <w:bCs/>
          <w:iCs/>
          <w:lang w:val="cs-CZ"/>
        </w:rPr>
        <w:t>patří:</w:t>
      </w:r>
    </w:p>
    <w:p w14:paraId="20EA3AF7" w14:textId="77777777" w:rsidR="00BE592B" w:rsidRPr="00783925" w:rsidRDefault="00BE592B" w:rsidP="00BE592B">
      <w:pPr>
        <w:jc w:val="both"/>
        <w:rPr>
          <w:bCs/>
          <w:iCs/>
          <w:lang w:val="cs-CZ"/>
        </w:rPr>
      </w:pPr>
    </w:p>
    <w:p w14:paraId="1F8E6736" w14:textId="54600637" w:rsidR="00D85669" w:rsidRPr="00783925" w:rsidRDefault="00D85669" w:rsidP="00D85669">
      <w:pPr>
        <w:pStyle w:val="Odstavecseseznamem"/>
        <w:numPr>
          <w:ilvl w:val="0"/>
          <w:numId w:val="34"/>
        </w:numPr>
        <w:suppressAutoHyphens/>
        <w:autoSpaceDN w:val="0"/>
        <w:textAlignment w:val="baseline"/>
        <w:rPr>
          <w:lang w:val="cs-CZ"/>
        </w:rPr>
      </w:pPr>
      <w:r w:rsidRPr="00783925">
        <w:rPr>
          <w:lang w:val="cs-CZ"/>
        </w:rPr>
        <w:t>špičková kvalita obrazu v 8K rozlišení,</w:t>
      </w:r>
    </w:p>
    <w:p w14:paraId="5A195305" w14:textId="542AE6CE" w:rsidR="00D85669" w:rsidRPr="00783925" w:rsidRDefault="00D85669" w:rsidP="00D85669">
      <w:pPr>
        <w:pStyle w:val="Odstavecseseznamem"/>
        <w:numPr>
          <w:ilvl w:val="0"/>
          <w:numId w:val="34"/>
        </w:numPr>
        <w:suppressAutoHyphens/>
        <w:autoSpaceDN w:val="0"/>
        <w:textAlignment w:val="baseline"/>
        <w:rPr>
          <w:lang w:val="cs-CZ"/>
        </w:rPr>
      </w:pPr>
      <w:r w:rsidRPr="00783925">
        <w:rPr>
          <w:lang w:val="cs-CZ"/>
        </w:rPr>
        <w:t xml:space="preserve">4/3″ </w:t>
      </w:r>
      <w:r w:rsidR="00783925" w:rsidRPr="00783925">
        <w:rPr>
          <w:lang w:val="cs-CZ"/>
        </w:rPr>
        <w:t>senzor</w:t>
      </w:r>
      <w:r w:rsidR="00783925" w:rsidRPr="00783925">
        <w:rPr>
          <w:lang w:val="cs-CZ"/>
        </w:rPr>
        <w:t xml:space="preserve"> </w:t>
      </w:r>
      <w:r w:rsidRPr="00783925">
        <w:rPr>
          <w:lang w:val="cs-CZ"/>
        </w:rPr>
        <w:t>s vysokou citlivostí,</w:t>
      </w:r>
    </w:p>
    <w:p w14:paraId="1892D843" w14:textId="55C1B38E" w:rsidR="00D85669" w:rsidRPr="00783925" w:rsidRDefault="00D85669" w:rsidP="00D85669">
      <w:pPr>
        <w:pStyle w:val="Odstavecseseznamem"/>
        <w:numPr>
          <w:ilvl w:val="0"/>
          <w:numId w:val="34"/>
        </w:numPr>
        <w:suppressAutoHyphens/>
        <w:autoSpaceDN w:val="0"/>
        <w:textAlignment w:val="baseline"/>
        <w:rPr>
          <w:lang w:val="cs-CZ"/>
        </w:rPr>
      </w:pPr>
      <w:r w:rsidRPr="00783925">
        <w:rPr>
          <w:lang w:val="cs-CZ"/>
        </w:rPr>
        <w:t>extrémní detaily na velké vzdálenosti,</w:t>
      </w:r>
    </w:p>
    <w:p w14:paraId="399F1851" w14:textId="77777777" w:rsidR="005E0EA5" w:rsidRPr="00783925" w:rsidRDefault="005E0EA5" w:rsidP="005E0EA5">
      <w:pPr>
        <w:pStyle w:val="Odstavecseseznamem"/>
        <w:numPr>
          <w:ilvl w:val="0"/>
          <w:numId w:val="34"/>
        </w:numPr>
        <w:suppressAutoHyphens/>
        <w:autoSpaceDN w:val="0"/>
        <w:contextualSpacing w:val="0"/>
        <w:textAlignment w:val="baseline"/>
        <w:rPr>
          <w:lang w:val="cs-CZ"/>
        </w:rPr>
      </w:pPr>
      <w:r w:rsidRPr="00783925">
        <w:rPr>
          <w:lang w:val="cs-CZ"/>
        </w:rPr>
        <w:t>elektronická stabilizace obrazu,</w:t>
      </w:r>
    </w:p>
    <w:p w14:paraId="1D8D37F7" w14:textId="77777777" w:rsidR="00D85669" w:rsidRPr="00783925" w:rsidRDefault="00D85669" w:rsidP="00D85669">
      <w:pPr>
        <w:pStyle w:val="Odstavecseseznamem"/>
        <w:numPr>
          <w:ilvl w:val="0"/>
          <w:numId w:val="34"/>
        </w:numPr>
        <w:suppressAutoHyphens/>
        <w:autoSpaceDN w:val="0"/>
        <w:textAlignment w:val="baseline"/>
        <w:rPr>
          <w:lang w:val="cs-CZ"/>
        </w:rPr>
      </w:pPr>
      <w:r w:rsidRPr="00783925">
        <w:rPr>
          <w:lang w:val="cs-CZ"/>
        </w:rPr>
        <w:t>snadná instalace a používání prakticky ihned po vybalení,</w:t>
      </w:r>
    </w:p>
    <w:p w14:paraId="15E52044" w14:textId="0D962791" w:rsidR="00D23AA5" w:rsidRPr="00783925" w:rsidRDefault="00D23AA5" w:rsidP="00D23AA5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 w:rsidRPr="00783925">
        <w:rPr>
          <w:color w:val="000000"/>
          <w:lang w:val="cs-CZ"/>
        </w:rPr>
        <w:t>zařízení chrání Axis Edge Vault.</w:t>
      </w:r>
    </w:p>
    <w:p w14:paraId="63425E7E" w14:textId="77777777" w:rsidR="00650B7D" w:rsidRPr="00783925" w:rsidRDefault="00650B7D" w:rsidP="00DD13E4">
      <w:pPr>
        <w:jc w:val="both"/>
        <w:rPr>
          <w:bCs/>
          <w:iCs/>
          <w:lang w:val="cs-CZ"/>
        </w:rPr>
      </w:pPr>
    </w:p>
    <w:p w14:paraId="7EE41CB1" w14:textId="27147D09" w:rsidR="001124D0" w:rsidRPr="00783925" w:rsidRDefault="00D23AA5" w:rsidP="000D64FB">
      <w:pPr>
        <w:jc w:val="both"/>
        <w:rPr>
          <w:bCs/>
          <w:iCs/>
          <w:lang w:val="cs-CZ"/>
        </w:rPr>
      </w:pPr>
      <w:r w:rsidRPr="00783925">
        <w:rPr>
          <w:iCs/>
          <w:lang w:val="cs-CZ"/>
        </w:rPr>
        <w:t>Nov</w:t>
      </w:r>
      <w:r w:rsidR="005E0EA5" w:rsidRPr="00783925">
        <w:rPr>
          <w:iCs/>
          <w:lang w:val="cs-CZ"/>
        </w:rPr>
        <w:t>á</w:t>
      </w:r>
      <w:r w:rsidRPr="00783925">
        <w:rPr>
          <w:iCs/>
          <w:lang w:val="cs-CZ"/>
        </w:rPr>
        <w:t xml:space="preserve"> kamer</w:t>
      </w:r>
      <w:r w:rsidR="005E0EA5" w:rsidRPr="00783925">
        <w:rPr>
          <w:iCs/>
          <w:lang w:val="cs-CZ"/>
        </w:rPr>
        <w:t>a</w:t>
      </w:r>
      <w:r w:rsidRPr="00783925">
        <w:rPr>
          <w:iCs/>
          <w:lang w:val="cs-CZ"/>
        </w:rPr>
        <w:t xml:space="preserve"> </w:t>
      </w:r>
      <w:r w:rsidR="00650B7D" w:rsidRPr="00783925">
        <w:rPr>
          <w:iCs/>
          <w:lang w:val="cs-CZ"/>
        </w:rPr>
        <w:t xml:space="preserve">AXIS </w:t>
      </w:r>
      <w:r w:rsidRPr="00783925">
        <w:rPr>
          <w:iCs/>
          <w:lang w:val="cs-CZ"/>
        </w:rPr>
        <w:t>Q18</w:t>
      </w:r>
      <w:r w:rsidR="005E0EA5" w:rsidRPr="00783925">
        <w:rPr>
          <w:iCs/>
          <w:lang w:val="cs-CZ"/>
        </w:rPr>
        <w:t>09-LE</w:t>
      </w:r>
      <w:r w:rsidR="00650B7D" w:rsidRPr="00783925">
        <w:rPr>
          <w:bCs/>
          <w:iCs/>
          <w:lang w:val="cs-CZ"/>
        </w:rPr>
        <w:t xml:space="preserve"> </w:t>
      </w:r>
      <w:r w:rsidR="005F6D09" w:rsidRPr="00783925">
        <w:rPr>
          <w:bCs/>
          <w:iCs/>
          <w:lang w:val="cs-CZ"/>
        </w:rPr>
        <w:t>bude</w:t>
      </w:r>
      <w:r w:rsidRPr="00783925">
        <w:rPr>
          <w:bCs/>
          <w:iCs/>
          <w:lang w:val="cs-CZ"/>
        </w:rPr>
        <w:t xml:space="preserve"> </w:t>
      </w:r>
      <w:r w:rsidR="000D64FB" w:rsidRPr="00783925">
        <w:rPr>
          <w:bCs/>
          <w:iCs/>
          <w:lang w:val="cs-CZ"/>
        </w:rPr>
        <w:t xml:space="preserve">k dispozici prostřednictvím distribučních kanálů </w:t>
      </w:r>
      <w:r w:rsidR="005F6D09" w:rsidRPr="00783925">
        <w:rPr>
          <w:bCs/>
          <w:iCs/>
          <w:lang w:val="cs-CZ"/>
        </w:rPr>
        <w:t xml:space="preserve">a partnerů </w:t>
      </w:r>
      <w:r w:rsidR="000D64FB" w:rsidRPr="00783925">
        <w:rPr>
          <w:bCs/>
          <w:iCs/>
          <w:lang w:val="cs-CZ"/>
        </w:rPr>
        <w:t>společnosti Axis za</w:t>
      </w:r>
      <w:r w:rsidR="0017489C" w:rsidRPr="00783925">
        <w:rPr>
          <w:bCs/>
          <w:iCs/>
          <w:lang w:val="cs-CZ"/>
        </w:rPr>
        <w:t xml:space="preserve"> </w:t>
      </w:r>
      <w:r w:rsidR="000D64FB" w:rsidRPr="00783925">
        <w:rPr>
          <w:bCs/>
          <w:iCs/>
          <w:lang w:val="cs-CZ"/>
        </w:rPr>
        <w:t xml:space="preserve">doporučenou koncovou cenu </w:t>
      </w:r>
      <w:r w:rsidR="005E0EA5" w:rsidRPr="00783925">
        <w:rPr>
          <w:b/>
          <w:iCs/>
          <w:lang w:val="cs-CZ"/>
        </w:rPr>
        <w:t>125</w:t>
      </w:r>
      <w:r w:rsidR="00593922" w:rsidRPr="00783925">
        <w:rPr>
          <w:b/>
          <w:iCs/>
          <w:lang w:val="cs-CZ"/>
        </w:rPr>
        <w:t> </w:t>
      </w:r>
      <w:r w:rsidR="005E0EA5" w:rsidRPr="00783925">
        <w:rPr>
          <w:b/>
          <w:iCs/>
          <w:lang w:val="cs-CZ"/>
        </w:rPr>
        <w:t>0</w:t>
      </w:r>
      <w:r w:rsidR="00593922" w:rsidRPr="00783925">
        <w:rPr>
          <w:b/>
          <w:iCs/>
          <w:lang w:val="cs-CZ"/>
        </w:rPr>
        <w:t>00 Kč</w:t>
      </w:r>
      <w:r w:rsidR="000157E5" w:rsidRPr="00783925">
        <w:rPr>
          <w:bCs/>
          <w:iCs/>
          <w:lang w:val="cs-CZ"/>
        </w:rPr>
        <w:t xml:space="preserve"> </w:t>
      </w:r>
    </w:p>
    <w:p w14:paraId="118ACF85" w14:textId="1547E86D" w:rsidR="005E0EA5" w:rsidRPr="00783925" w:rsidRDefault="005E0EA5" w:rsidP="000D64FB">
      <w:pPr>
        <w:jc w:val="both"/>
        <w:rPr>
          <w:bCs/>
          <w:iCs/>
          <w:lang w:val="cs-CZ"/>
        </w:rPr>
      </w:pPr>
    </w:p>
    <w:p w14:paraId="435D5ADD" w14:textId="357BE029" w:rsidR="00DB4706" w:rsidRPr="00783925" w:rsidRDefault="00DB4706" w:rsidP="000D64FB">
      <w:pPr>
        <w:jc w:val="both"/>
        <w:rPr>
          <w:bCs/>
          <w:iCs/>
          <w:lang w:val="cs-CZ"/>
        </w:rPr>
      </w:pPr>
    </w:p>
    <w:p w14:paraId="6C8DAEDD" w14:textId="6D110854" w:rsidR="00C80426" w:rsidRPr="00783925" w:rsidRDefault="00C80426" w:rsidP="000D64FB">
      <w:pPr>
        <w:jc w:val="both"/>
        <w:rPr>
          <w:bCs/>
          <w:iCs/>
          <w:lang w:val="cs-CZ"/>
        </w:rPr>
      </w:pPr>
      <w:r w:rsidRPr="00783925">
        <w:rPr>
          <w:bCs/>
          <w:iCs/>
          <w:lang w:val="cs-CZ"/>
        </w:rPr>
        <w:t>Video</w:t>
      </w:r>
      <w:r w:rsidR="00593922" w:rsidRPr="00783925">
        <w:rPr>
          <w:bCs/>
          <w:iCs/>
          <w:lang w:val="cs-CZ"/>
        </w:rPr>
        <w:t>ukázk</w:t>
      </w:r>
      <w:r w:rsidR="005F6D09" w:rsidRPr="00783925">
        <w:rPr>
          <w:bCs/>
          <w:iCs/>
          <w:lang w:val="cs-CZ"/>
        </w:rPr>
        <w:t>u</w:t>
      </w:r>
      <w:r w:rsidR="00593922" w:rsidRPr="00783925">
        <w:rPr>
          <w:bCs/>
          <w:iCs/>
          <w:lang w:val="cs-CZ"/>
        </w:rPr>
        <w:t xml:space="preserve"> nov</w:t>
      </w:r>
      <w:r w:rsidR="005F6D09" w:rsidRPr="00783925">
        <w:rPr>
          <w:bCs/>
          <w:iCs/>
          <w:lang w:val="cs-CZ"/>
        </w:rPr>
        <w:t>é</w:t>
      </w:r>
      <w:r w:rsidR="00593922" w:rsidRPr="00783925">
        <w:rPr>
          <w:bCs/>
          <w:iCs/>
          <w:lang w:val="cs-CZ"/>
        </w:rPr>
        <w:t xml:space="preserve"> kamer</w:t>
      </w:r>
      <w:r w:rsidR="005F6D09" w:rsidRPr="00783925">
        <w:rPr>
          <w:bCs/>
          <w:iCs/>
          <w:lang w:val="cs-CZ"/>
        </w:rPr>
        <w:t>y</w:t>
      </w:r>
      <w:r w:rsidR="00593922" w:rsidRPr="00783925">
        <w:rPr>
          <w:bCs/>
          <w:iCs/>
          <w:lang w:val="cs-CZ"/>
        </w:rPr>
        <w:t xml:space="preserve"> najdete zde</w:t>
      </w:r>
      <w:r w:rsidRPr="00783925">
        <w:rPr>
          <w:bCs/>
          <w:iCs/>
          <w:lang w:val="cs-CZ"/>
        </w:rPr>
        <w:t>:</w:t>
      </w:r>
      <w:r w:rsidR="005F6D09" w:rsidRPr="00783925">
        <w:rPr>
          <w:bCs/>
          <w:iCs/>
          <w:lang w:val="cs-CZ"/>
        </w:rPr>
        <w:t xml:space="preserve">  </w:t>
      </w:r>
      <w:hyperlink r:id="rId20" w:history="1">
        <w:r w:rsidR="005F6D09" w:rsidRPr="00783925">
          <w:rPr>
            <w:rStyle w:val="Hypertextovodkaz"/>
            <w:b/>
            <w:iCs/>
            <w:lang w:val="cs-CZ"/>
          </w:rPr>
          <w:t>youtube.com/watch?v=nnZrezdslow</w:t>
        </w:r>
      </w:hyperlink>
      <w:r w:rsidR="005F6D09" w:rsidRPr="00783925">
        <w:rPr>
          <w:bCs/>
          <w:iCs/>
          <w:lang w:val="cs-CZ"/>
        </w:rPr>
        <w:t xml:space="preserve"> </w:t>
      </w:r>
    </w:p>
    <w:p w14:paraId="417980D1" w14:textId="6D4FA6F8" w:rsidR="005F6D09" w:rsidRDefault="005F6D09" w:rsidP="000D64FB">
      <w:pPr>
        <w:jc w:val="both"/>
        <w:rPr>
          <w:bCs/>
          <w:iCs/>
          <w:lang w:val="cs-CZ"/>
        </w:rPr>
      </w:pPr>
    </w:p>
    <w:p w14:paraId="23C55827" w14:textId="77777777" w:rsidR="005F6D09" w:rsidRDefault="005F6D09" w:rsidP="000D64FB">
      <w:pPr>
        <w:jc w:val="both"/>
        <w:rPr>
          <w:bCs/>
          <w:iCs/>
          <w:lang w:val="cs-CZ"/>
        </w:rPr>
      </w:pPr>
    </w:p>
    <w:p w14:paraId="7C356B91" w14:textId="77777777" w:rsidR="00FD0978" w:rsidRPr="00390D1D" w:rsidRDefault="00FD0978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7A971257" w14:textId="77777777" w:rsidR="00A34FCA" w:rsidRPr="00390D1D" w:rsidRDefault="00A34FCA" w:rsidP="00A34FCA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390D1D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10A77ED5" w14:textId="77777777" w:rsidR="00A34FCA" w:rsidRPr="00390D1D" w:rsidRDefault="00A34FCA" w:rsidP="00A34FCA">
      <w:pPr>
        <w:rPr>
          <w:bCs/>
          <w:i/>
          <w:iCs/>
          <w:sz w:val="20"/>
          <w:szCs w:val="20"/>
          <w:lang w:val="cs-CZ"/>
        </w:rPr>
      </w:pPr>
    </w:p>
    <w:p w14:paraId="04B96229" w14:textId="77777777" w:rsidR="00A34FCA" w:rsidRPr="00390D1D" w:rsidRDefault="00A34FCA" w:rsidP="00A34FCA">
      <w:pPr>
        <w:rPr>
          <w:bCs/>
          <w:i/>
          <w:iCs/>
          <w:sz w:val="20"/>
          <w:szCs w:val="20"/>
          <w:lang w:val="cs-CZ"/>
        </w:rPr>
      </w:pPr>
      <w:r w:rsidRPr="00390D1D">
        <w:rPr>
          <w:bCs/>
          <w:i/>
          <w:iCs/>
          <w:sz w:val="20"/>
          <w:szCs w:val="20"/>
          <w:lang w:val="cs-CZ"/>
        </w:rPr>
        <w:t xml:space="preserve">Marek Pavlica, </w:t>
      </w:r>
      <w:r w:rsidRPr="00390D1D">
        <w:rPr>
          <w:i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390D1D">
        <w:rPr>
          <w:bCs/>
          <w:i/>
          <w:iCs/>
          <w:sz w:val="20"/>
          <w:szCs w:val="20"/>
          <w:lang w:val="cs-CZ"/>
        </w:rPr>
        <w:t>Axis Communications</w:t>
      </w:r>
    </w:p>
    <w:p w14:paraId="56F77BE3" w14:textId="77777777" w:rsidR="00A34FCA" w:rsidRPr="00390D1D" w:rsidRDefault="00A34FCA" w:rsidP="00A34FCA">
      <w:pPr>
        <w:jc w:val="both"/>
        <w:rPr>
          <w:color w:val="0000FF"/>
          <w:szCs w:val="22"/>
          <w:u w:val="single"/>
          <w:lang w:val="cs-CZ"/>
        </w:rPr>
      </w:pPr>
      <w:r w:rsidRPr="00390D1D">
        <w:rPr>
          <w:bCs/>
          <w:i/>
          <w:iCs/>
          <w:sz w:val="20"/>
          <w:szCs w:val="20"/>
          <w:lang w:val="cs-CZ"/>
        </w:rPr>
        <w:t>Telefon: +</w:t>
      </w:r>
      <w:r w:rsidRPr="00390D1D">
        <w:rPr>
          <w:i/>
          <w:sz w:val="20"/>
          <w:szCs w:val="20"/>
          <w:lang w:val="cs-CZ" w:eastAsia="zh-CN"/>
        </w:rPr>
        <w:t>420 734 319 237</w:t>
      </w:r>
      <w:r w:rsidRPr="00390D1D">
        <w:rPr>
          <w:bCs/>
          <w:i/>
          <w:iCs/>
          <w:sz w:val="20"/>
          <w:szCs w:val="20"/>
          <w:lang w:val="cs-CZ"/>
        </w:rPr>
        <w:t>, E-mail:</w:t>
      </w:r>
      <w:r w:rsidRPr="00390D1D">
        <w:rPr>
          <w:bCs/>
          <w:i/>
          <w:iCs/>
          <w:sz w:val="20"/>
          <w:szCs w:val="22"/>
          <w:lang w:val="cs-CZ"/>
        </w:rPr>
        <w:t xml:space="preserve"> </w:t>
      </w:r>
      <w:hyperlink r:id="rId21" w:history="1">
        <w:r w:rsidRPr="00390D1D">
          <w:rPr>
            <w:bCs/>
            <w:i/>
            <w:iCs/>
            <w:color w:val="0000FF"/>
            <w:sz w:val="20"/>
            <w:szCs w:val="22"/>
            <w:u w:val="single"/>
            <w:lang w:val="cs-CZ"/>
          </w:rPr>
          <w:t>marek.pavlica@axis.com</w:t>
        </w:r>
      </w:hyperlink>
      <w:r w:rsidRPr="00390D1D">
        <w:rPr>
          <w:bCs/>
          <w:i/>
          <w:iCs/>
          <w:sz w:val="20"/>
          <w:szCs w:val="22"/>
          <w:lang w:val="cs-CZ"/>
        </w:rPr>
        <w:t xml:space="preserve"> </w:t>
      </w:r>
    </w:p>
    <w:p w14:paraId="6F5887C2" w14:textId="77777777" w:rsidR="00A34FCA" w:rsidRPr="00390D1D" w:rsidRDefault="00A34FCA" w:rsidP="00A34FCA">
      <w:pPr>
        <w:jc w:val="both"/>
        <w:rPr>
          <w:lang w:val="cs-CZ"/>
        </w:rPr>
      </w:pPr>
    </w:p>
    <w:p w14:paraId="325D0494" w14:textId="77777777" w:rsidR="00A34FCA" w:rsidRPr="00390D1D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  <w:r w:rsidRPr="00390D1D">
        <w:rPr>
          <w:bCs/>
          <w:i/>
          <w:iCs/>
          <w:sz w:val="20"/>
          <w:szCs w:val="22"/>
          <w:lang w:val="cs-CZ"/>
        </w:rPr>
        <w:t>Ivan Sobička, Senior Consultant, TAKTIQ COMMUNICATIONS s.r.o.</w:t>
      </w:r>
    </w:p>
    <w:p w14:paraId="35857935" w14:textId="77777777" w:rsidR="00A34FCA" w:rsidRPr="00390D1D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  <w:r w:rsidRPr="00390D1D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22" w:history="1">
        <w:r w:rsidRPr="00390D1D">
          <w:rPr>
            <w:bCs/>
            <w:i/>
            <w:iCs/>
            <w:color w:val="0000FF"/>
            <w:sz w:val="20"/>
            <w:szCs w:val="22"/>
            <w:u w:val="single"/>
            <w:lang w:val="cs-CZ"/>
          </w:rPr>
          <w:t>ivan.sobicka@taktiq.com</w:t>
        </w:r>
      </w:hyperlink>
    </w:p>
    <w:p w14:paraId="5C87BF1E" w14:textId="77777777" w:rsidR="00A34FCA" w:rsidRPr="00390D1D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</w:p>
    <w:p w14:paraId="5EBBCC12" w14:textId="77777777" w:rsidR="00A34FCA" w:rsidRPr="00390D1D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</w:p>
    <w:p w14:paraId="6590B723" w14:textId="77777777" w:rsidR="00A34FCA" w:rsidRPr="00390D1D" w:rsidRDefault="00A34FCA" w:rsidP="00A34FCA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390D1D">
        <w:rPr>
          <w:b/>
          <w:i/>
          <w:sz w:val="20"/>
          <w:szCs w:val="20"/>
          <w:lang w:val="cs-CZ"/>
        </w:rPr>
        <w:t>O společnosti Axis Communications</w:t>
      </w:r>
    </w:p>
    <w:p w14:paraId="7BCEA96E" w14:textId="77777777" w:rsidR="00A34FCA" w:rsidRPr="00390D1D" w:rsidRDefault="00A34FCA" w:rsidP="00A34FCA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01050F20" w14:textId="3A63A4A2" w:rsidR="003A1C3D" w:rsidRPr="00390D1D" w:rsidRDefault="00A34FCA" w:rsidP="00921AF3">
      <w:pPr>
        <w:autoSpaceDE w:val="0"/>
        <w:autoSpaceDN w:val="0"/>
        <w:adjustRightInd w:val="0"/>
        <w:rPr>
          <w:b/>
          <w:bCs/>
          <w:i/>
          <w:iCs/>
          <w:sz w:val="20"/>
          <w:szCs w:val="22"/>
          <w:lang w:val="cs-CZ"/>
        </w:rPr>
      </w:pPr>
      <w:r w:rsidRPr="00390D1D">
        <w:rPr>
          <w:bCs/>
          <w:i/>
          <w:sz w:val="20"/>
          <w:szCs w:val="20"/>
          <w:lang w:val="cs-CZ"/>
        </w:rPr>
        <w:t xml:space="preserve">Axis vytváří chytřejší a bezpečnější svět s pomocí řešení, která zvyšují úroveň zabezpečení a zlepšují procesy v podnikání. Jako světový leader v oblasti síťových technologií nabízí společnost Axis řešení videodohledu a řízení přístupu, interkomy a audiosystémy. Tato řešení jsou ještě efektivnější díky inteligentním analytickým aplikacím a vysoce kvalitním školením. V současnosti má Axis přibližně 4 000 zaměstnanců ve více než 50 zemích a při poskytování řešení zákazníkům spolupracuje s technologickými partnery a systémovými integrátory z celého světa. Společnost byla založena v roce 1984 a sídlí ve městě Lund ve Švédsku. Více informací o společnosti Axis najdete na webové stránce </w:t>
      </w:r>
      <w:hyperlink r:id="rId23" w:history="1">
        <w:r w:rsidRPr="00390D1D">
          <w:rPr>
            <w:bCs/>
            <w:i/>
            <w:color w:val="0000FF"/>
            <w:sz w:val="20"/>
            <w:szCs w:val="20"/>
            <w:u w:val="single"/>
            <w:lang w:val="cs-CZ"/>
          </w:rPr>
          <w:t>www.axis.com</w:t>
        </w:r>
      </w:hyperlink>
      <w:r w:rsidRPr="00390D1D">
        <w:rPr>
          <w:bCs/>
          <w:i/>
          <w:sz w:val="20"/>
          <w:szCs w:val="20"/>
          <w:lang w:val="cs-CZ"/>
        </w:rPr>
        <w:t>.</w:t>
      </w:r>
    </w:p>
    <w:sectPr w:rsidR="003A1C3D" w:rsidRPr="00390D1D" w:rsidSect="00BA05A7">
      <w:headerReference w:type="default" r:id="rId24"/>
      <w:footerReference w:type="default" r:id="rId25"/>
      <w:headerReference w:type="first" r:id="rId26"/>
      <w:footerReference w:type="first" r:id="rId27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D4FA94" w14:textId="77777777" w:rsidR="00F86E4F" w:rsidRDefault="00F86E4F">
      <w:r>
        <w:separator/>
      </w:r>
    </w:p>
  </w:endnote>
  <w:endnote w:type="continuationSeparator" w:id="0">
    <w:p w14:paraId="5314A1A4" w14:textId="77777777" w:rsidR="00F86E4F" w:rsidRDefault="00F8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68C9E" w14:textId="77777777" w:rsidR="00F86E4F" w:rsidRDefault="00F86E4F">
      <w:r>
        <w:separator/>
      </w:r>
    </w:p>
  </w:footnote>
  <w:footnote w:type="continuationSeparator" w:id="0">
    <w:p w14:paraId="1F7425BD" w14:textId="77777777" w:rsidR="00F86E4F" w:rsidRDefault="00F8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117DF"/>
    <w:multiLevelType w:val="hybridMultilevel"/>
    <w:tmpl w:val="E7A69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7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4016281">
    <w:abstractNumId w:val="17"/>
  </w:num>
  <w:num w:numId="2" w16cid:durableId="392239550">
    <w:abstractNumId w:val="23"/>
  </w:num>
  <w:num w:numId="3" w16cid:durableId="320888177">
    <w:abstractNumId w:val="2"/>
  </w:num>
  <w:num w:numId="4" w16cid:durableId="188688716">
    <w:abstractNumId w:val="14"/>
  </w:num>
  <w:num w:numId="5" w16cid:durableId="1063674195">
    <w:abstractNumId w:val="1"/>
  </w:num>
  <w:num w:numId="6" w16cid:durableId="1921284468">
    <w:abstractNumId w:val="16"/>
  </w:num>
  <w:num w:numId="7" w16cid:durableId="932006170">
    <w:abstractNumId w:val="0"/>
  </w:num>
  <w:num w:numId="8" w16cid:durableId="1055007590">
    <w:abstractNumId w:val="3"/>
  </w:num>
  <w:num w:numId="9" w16cid:durableId="1544781636">
    <w:abstractNumId w:val="29"/>
  </w:num>
  <w:num w:numId="10" w16cid:durableId="1247303507">
    <w:abstractNumId w:val="28"/>
  </w:num>
  <w:num w:numId="11" w16cid:durableId="1172993825">
    <w:abstractNumId w:val="4"/>
  </w:num>
  <w:num w:numId="12" w16cid:durableId="2137676465">
    <w:abstractNumId w:val="11"/>
  </w:num>
  <w:num w:numId="13" w16cid:durableId="1799881037">
    <w:abstractNumId w:val="21"/>
  </w:num>
  <w:num w:numId="14" w16cid:durableId="1337146289">
    <w:abstractNumId w:val="20"/>
  </w:num>
  <w:num w:numId="15" w16cid:durableId="1170215604">
    <w:abstractNumId w:val="25"/>
  </w:num>
  <w:num w:numId="16" w16cid:durableId="1873296557">
    <w:abstractNumId w:val="5"/>
  </w:num>
  <w:num w:numId="17" w16cid:durableId="206841407">
    <w:abstractNumId w:val="31"/>
  </w:num>
  <w:num w:numId="18" w16cid:durableId="690572524">
    <w:abstractNumId w:val="30"/>
  </w:num>
  <w:num w:numId="19" w16cid:durableId="74019064">
    <w:abstractNumId w:val="13"/>
  </w:num>
  <w:num w:numId="20" w16cid:durableId="2128430436">
    <w:abstractNumId w:val="4"/>
  </w:num>
  <w:num w:numId="21" w16cid:durableId="1791508370">
    <w:abstractNumId w:val="8"/>
  </w:num>
  <w:num w:numId="22" w16cid:durableId="1826168537">
    <w:abstractNumId w:val="15"/>
  </w:num>
  <w:num w:numId="23" w16cid:durableId="212430977">
    <w:abstractNumId w:val="32"/>
  </w:num>
  <w:num w:numId="24" w16cid:durableId="903565824">
    <w:abstractNumId w:val="27"/>
  </w:num>
  <w:num w:numId="25" w16cid:durableId="730612713">
    <w:abstractNumId w:val="22"/>
  </w:num>
  <w:num w:numId="26" w16cid:durableId="1981836332">
    <w:abstractNumId w:val="9"/>
  </w:num>
  <w:num w:numId="27" w16cid:durableId="1197623351">
    <w:abstractNumId w:val="18"/>
  </w:num>
  <w:num w:numId="28" w16cid:durableId="963655625">
    <w:abstractNumId w:val="26"/>
  </w:num>
  <w:num w:numId="29" w16cid:durableId="140315823">
    <w:abstractNumId w:val="7"/>
  </w:num>
  <w:num w:numId="30" w16cid:durableId="1926377449">
    <w:abstractNumId w:val="12"/>
  </w:num>
  <w:num w:numId="31" w16cid:durableId="2025746384">
    <w:abstractNumId w:val="24"/>
  </w:num>
  <w:num w:numId="32" w16cid:durableId="823738672">
    <w:abstractNumId w:val="6"/>
  </w:num>
  <w:num w:numId="33" w16cid:durableId="98173875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685249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7E5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372E8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87A76"/>
    <w:rsid w:val="00092BCE"/>
    <w:rsid w:val="00095D94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2BA"/>
    <w:rsid w:val="000E4971"/>
    <w:rsid w:val="000E5EE7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236D"/>
    <w:rsid w:val="0010342E"/>
    <w:rsid w:val="001049EE"/>
    <w:rsid w:val="00106DD4"/>
    <w:rsid w:val="001124D0"/>
    <w:rsid w:val="00115604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124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89C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3A81"/>
    <w:rsid w:val="001946EC"/>
    <w:rsid w:val="00194A82"/>
    <w:rsid w:val="001958B9"/>
    <w:rsid w:val="00197E40"/>
    <w:rsid w:val="001A0913"/>
    <w:rsid w:val="001A3CF1"/>
    <w:rsid w:val="001A5472"/>
    <w:rsid w:val="001A7237"/>
    <w:rsid w:val="001A76E1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4BD"/>
    <w:rsid w:val="001C5BC3"/>
    <w:rsid w:val="001C75E6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706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614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3C44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0F12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6BC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0D1D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E6639"/>
    <w:rsid w:val="003E6DDB"/>
    <w:rsid w:val="003F25C2"/>
    <w:rsid w:val="003F3701"/>
    <w:rsid w:val="003F4A65"/>
    <w:rsid w:val="003F689C"/>
    <w:rsid w:val="00400E51"/>
    <w:rsid w:val="00402642"/>
    <w:rsid w:val="00402BC3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20A"/>
    <w:rsid w:val="00432A3B"/>
    <w:rsid w:val="00434020"/>
    <w:rsid w:val="00434491"/>
    <w:rsid w:val="00435F92"/>
    <w:rsid w:val="00436E35"/>
    <w:rsid w:val="00437C64"/>
    <w:rsid w:val="004405FA"/>
    <w:rsid w:val="00443671"/>
    <w:rsid w:val="00445089"/>
    <w:rsid w:val="00445138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41B9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44E"/>
    <w:rsid w:val="004D19E3"/>
    <w:rsid w:val="004D2B97"/>
    <w:rsid w:val="004D4000"/>
    <w:rsid w:val="004D495D"/>
    <w:rsid w:val="004D6165"/>
    <w:rsid w:val="004E2201"/>
    <w:rsid w:val="004E2B7C"/>
    <w:rsid w:val="004E41F7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24C"/>
    <w:rsid w:val="005105C0"/>
    <w:rsid w:val="005122C7"/>
    <w:rsid w:val="00512924"/>
    <w:rsid w:val="0051341C"/>
    <w:rsid w:val="005136B3"/>
    <w:rsid w:val="00513972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2DF2"/>
    <w:rsid w:val="005434DE"/>
    <w:rsid w:val="005447AC"/>
    <w:rsid w:val="00545079"/>
    <w:rsid w:val="0054686A"/>
    <w:rsid w:val="00546F4E"/>
    <w:rsid w:val="0054703C"/>
    <w:rsid w:val="00547EB0"/>
    <w:rsid w:val="00552A4F"/>
    <w:rsid w:val="00553855"/>
    <w:rsid w:val="005539B7"/>
    <w:rsid w:val="0055420D"/>
    <w:rsid w:val="00554819"/>
    <w:rsid w:val="005567AF"/>
    <w:rsid w:val="005567F9"/>
    <w:rsid w:val="00556DAD"/>
    <w:rsid w:val="00556F89"/>
    <w:rsid w:val="0055760B"/>
    <w:rsid w:val="00561A3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937A5"/>
    <w:rsid w:val="00593922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1D99"/>
    <w:rsid w:val="005B22BA"/>
    <w:rsid w:val="005B30B3"/>
    <w:rsid w:val="005B38B1"/>
    <w:rsid w:val="005C0237"/>
    <w:rsid w:val="005C0EA2"/>
    <w:rsid w:val="005C1B22"/>
    <w:rsid w:val="005C1F96"/>
    <w:rsid w:val="005C2B07"/>
    <w:rsid w:val="005C4A62"/>
    <w:rsid w:val="005C52C2"/>
    <w:rsid w:val="005C5B3F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02A6"/>
    <w:rsid w:val="005E0EA5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09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73C"/>
    <w:rsid w:val="00644D25"/>
    <w:rsid w:val="00644DFC"/>
    <w:rsid w:val="00646401"/>
    <w:rsid w:val="006465D8"/>
    <w:rsid w:val="006468AB"/>
    <w:rsid w:val="00650B7D"/>
    <w:rsid w:val="0065198C"/>
    <w:rsid w:val="0065204E"/>
    <w:rsid w:val="006551FD"/>
    <w:rsid w:val="0065764A"/>
    <w:rsid w:val="006603C7"/>
    <w:rsid w:val="00662C2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BE2"/>
    <w:rsid w:val="006A5D00"/>
    <w:rsid w:val="006A60E3"/>
    <w:rsid w:val="006A665C"/>
    <w:rsid w:val="006B0060"/>
    <w:rsid w:val="006B04B0"/>
    <w:rsid w:val="006B2AB1"/>
    <w:rsid w:val="006C0008"/>
    <w:rsid w:val="006C075A"/>
    <w:rsid w:val="006C18A0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5FD0"/>
    <w:rsid w:val="006D63BD"/>
    <w:rsid w:val="006D756F"/>
    <w:rsid w:val="006E0834"/>
    <w:rsid w:val="006E0CCF"/>
    <w:rsid w:val="006E19FD"/>
    <w:rsid w:val="006E207A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CEF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57CB2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925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027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51E2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55492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B72D5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E0D74"/>
    <w:rsid w:val="009E1A40"/>
    <w:rsid w:val="009E2E1E"/>
    <w:rsid w:val="009E7C56"/>
    <w:rsid w:val="009F0631"/>
    <w:rsid w:val="009F163C"/>
    <w:rsid w:val="009F1F32"/>
    <w:rsid w:val="009F36FD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2AEF"/>
    <w:rsid w:val="00A344E1"/>
    <w:rsid w:val="00A34DD7"/>
    <w:rsid w:val="00A34E89"/>
    <w:rsid w:val="00A34FCA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469"/>
    <w:rsid w:val="00A776D7"/>
    <w:rsid w:val="00A8227E"/>
    <w:rsid w:val="00A83EF4"/>
    <w:rsid w:val="00A84B2B"/>
    <w:rsid w:val="00A84E00"/>
    <w:rsid w:val="00A85467"/>
    <w:rsid w:val="00A85529"/>
    <w:rsid w:val="00A86321"/>
    <w:rsid w:val="00A87FF3"/>
    <w:rsid w:val="00A90AC4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163AE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B483F"/>
    <w:rsid w:val="00BC1261"/>
    <w:rsid w:val="00BC12A4"/>
    <w:rsid w:val="00BC1CF7"/>
    <w:rsid w:val="00BC2F32"/>
    <w:rsid w:val="00BC312A"/>
    <w:rsid w:val="00BC3908"/>
    <w:rsid w:val="00BC5E32"/>
    <w:rsid w:val="00BC6AA9"/>
    <w:rsid w:val="00BC7470"/>
    <w:rsid w:val="00BD00F0"/>
    <w:rsid w:val="00BD0139"/>
    <w:rsid w:val="00BD1069"/>
    <w:rsid w:val="00BD176B"/>
    <w:rsid w:val="00BD2216"/>
    <w:rsid w:val="00BD3963"/>
    <w:rsid w:val="00BE03D0"/>
    <w:rsid w:val="00BE0DB8"/>
    <w:rsid w:val="00BE12B9"/>
    <w:rsid w:val="00BE1797"/>
    <w:rsid w:val="00BE2BB5"/>
    <w:rsid w:val="00BE3B78"/>
    <w:rsid w:val="00BE592B"/>
    <w:rsid w:val="00BE5ED5"/>
    <w:rsid w:val="00BE7648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24CC4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4483D"/>
    <w:rsid w:val="00C51753"/>
    <w:rsid w:val="00C526A7"/>
    <w:rsid w:val="00C52F09"/>
    <w:rsid w:val="00C56701"/>
    <w:rsid w:val="00C57D99"/>
    <w:rsid w:val="00C60336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0426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4D39"/>
    <w:rsid w:val="00CB78C6"/>
    <w:rsid w:val="00CC18BF"/>
    <w:rsid w:val="00CC3513"/>
    <w:rsid w:val="00CC3563"/>
    <w:rsid w:val="00CC468C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679C"/>
    <w:rsid w:val="00CE6D13"/>
    <w:rsid w:val="00CE7AD0"/>
    <w:rsid w:val="00CE7CBD"/>
    <w:rsid w:val="00CF1432"/>
    <w:rsid w:val="00CF248B"/>
    <w:rsid w:val="00CF3245"/>
    <w:rsid w:val="00CF3A69"/>
    <w:rsid w:val="00CF3D65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AA5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1CB0"/>
    <w:rsid w:val="00D4724E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77BB0"/>
    <w:rsid w:val="00D77FE3"/>
    <w:rsid w:val="00D802DD"/>
    <w:rsid w:val="00D81434"/>
    <w:rsid w:val="00D85142"/>
    <w:rsid w:val="00D85669"/>
    <w:rsid w:val="00D912C1"/>
    <w:rsid w:val="00D9285E"/>
    <w:rsid w:val="00D92AAD"/>
    <w:rsid w:val="00D950C2"/>
    <w:rsid w:val="00DA308F"/>
    <w:rsid w:val="00DA4673"/>
    <w:rsid w:val="00DA58FF"/>
    <w:rsid w:val="00DA5A93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706"/>
    <w:rsid w:val="00DB4B54"/>
    <w:rsid w:val="00DC0329"/>
    <w:rsid w:val="00DC187C"/>
    <w:rsid w:val="00DC2C6A"/>
    <w:rsid w:val="00DC2CE9"/>
    <w:rsid w:val="00DC3985"/>
    <w:rsid w:val="00DC5F3A"/>
    <w:rsid w:val="00DC7DA9"/>
    <w:rsid w:val="00DD13E4"/>
    <w:rsid w:val="00DD1807"/>
    <w:rsid w:val="00DD2728"/>
    <w:rsid w:val="00DD3A76"/>
    <w:rsid w:val="00DD4142"/>
    <w:rsid w:val="00DD575A"/>
    <w:rsid w:val="00DD62BD"/>
    <w:rsid w:val="00DE207E"/>
    <w:rsid w:val="00DE4063"/>
    <w:rsid w:val="00DE52A0"/>
    <w:rsid w:val="00DE6979"/>
    <w:rsid w:val="00DE6C18"/>
    <w:rsid w:val="00DE746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30E8"/>
    <w:rsid w:val="00EA3BDF"/>
    <w:rsid w:val="00EA44E5"/>
    <w:rsid w:val="00EA4CF7"/>
    <w:rsid w:val="00EA6D80"/>
    <w:rsid w:val="00EB2076"/>
    <w:rsid w:val="00EB2778"/>
    <w:rsid w:val="00EB3D75"/>
    <w:rsid w:val="00EB5D24"/>
    <w:rsid w:val="00EB6A06"/>
    <w:rsid w:val="00EB6EAF"/>
    <w:rsid w:val="00EB7202"/>
    <w:rsid w:val="00EC0094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2E6B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72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431E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241A"/>
    <w:rsid w:val="00F55693"/>
    <w:rsid w:val="00F55C14"/>
    <w:rsid w:val="00F55D7E"/>
    <w:rsid w:val="00F608D7"/>
    <w:rsid w:val="00F624F5"/>
    <w:rsid w:val="00F65C80"/>
    <w:rsid w:val="00F72643"/>
    <w:rsid w:val="00F73677"/>
    <w:rsid w:val="00F73BD4"/>
    <w:rsid w:val="00F7433B"/>
    <w:rsid w:val="00F7468E"/>
    <w:rsid w:val="00F74D05"/>
    <w:rsid w:val="00F74E9F"/>
    <w:rsid w:val="00F76947"/>
    <w:rsid w:val="00F776B9"/>
    <w:rsid w:val="00F8389E"/>
    <w:rsid w:val="00F83F4F"/>
    <w:rsid w:val="00F84C42"/>
    <w:rsid w:val="00F86150"/>
    <w:rsid w:val="00F86E4F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62C1"/>
    <w:rsid w:val="00FA7595"/>
    <w:rsid w:val="00FA7B28"/>
    <w:rsid w:val="00FB0774"/>
    <w:rsid w:val="00FB0F6C"/>
    <w:rsid w:val="00FB27BA"/>
    <w:rsid w:val="00FB2D14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4D3"/>
    <w:rsid w:val="00FD4D73"/>
    <w:rsid w:val="00FD4F01"/>
    <w:rsid w:val="00FD69E5"/>
    <w:rsid w:val="00FE0993"/>
    <w:rsid w:val="00FE163C"/>
    <w:rsid w:val="00FE16BB"/>
    <w:rsid w:val="00FE33DD"/>
    <w:rsid w:val="00FE44E3"/>
    <w:rsid w:val="00FE4ACA"/>
    <w:rsid w:val="00FE4C12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73677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  <w:style w:type="paragraph" w:styleId="Bezmezer">
    <w:name w:val="No Spacing"/>
    <w:basedOn w:val="Normln"/>
    <w:qFormat/>
    <w:rsid w:val="00BE592B"/>
    <w:pPr>
      <w:autoSpaceDN w:val="0"/>
    </w:pPr>
    <w:rPr>
      <w:rFonts w:ascii="Calibri" w:eastAsia="Calibri" w:hAnsi="Calibri" w:cs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www.axis.com/glossary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marek.pavlica@axis.com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solutions/electronic-image-stabilization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solutions/wide-dynamic-range-wdr" TargetMode="External"/><Relationship Id="rId20" Type="http://schemas.openxmlformats.org/officeDocument/2006/relationships/hyperlink" Target="https://www.youtube.com/watch?v=nnZrezdslow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solutions/lightfinder" TargetMode="External"/><Relationship Id="rId23" Type="http://schemas.openxmlformats.org/officeDocument/2006/relationships/hyperlink" Target="http://www.axis.com" TargetMode="Externa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axis.com/glossary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glossary" TargetMode="External"/><Relationship Id="rId22" Type="http://schemas.openxmlformats.org/officeDocument/2006/relationships/hyperlink" Target="mailto:ivan.sobicka@taktiq.com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4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B435C2EB-9157-4EA5-831A-BAFF54628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52</Words>
  <Characters>3719</Characters>
  <Application>Microsoft Office Word</Application>
  <DocSecurity>0</DocSecurity>
  <Lines>30</Lines>
  <Paragraphs>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363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4</cp:revision>
  <cp:lastPrinted>2015-02-10T09:57:00Z</cp:lastPrinted>
  <dcterms:created xsi:type="dcterms:W3CDTF">2024-07-17T07:28:00Z</dcterms:created>
  <dcterms:modified xsi:type="dcterms:W3CDTF">2024-07-1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